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2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Anthropic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72ca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7:50Z</dcterms:created>
  <dcterms:modified xsi:type="dcterms:W3CDTF">2026-01-06T11:57:50Z</dcterms:modified>
</cp:coreProperties>
</file>